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でみられる症状・症候について説明できる。</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9:07:01Z</dcterms:created>
  <dcterms:modified xsi:type="dcterms:W3CDTF">2022-03-27T19: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